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Default="00000000">
      <w:pPr>
        <w:pStyle w:val="1"/>
        <w:rPr>
          <w:rFonts w:ascii="Tahoma" w:hAnsi="Tahoma" w:cs="Tahoma"/>
          <w:color w:val="auto"/>
          <w:sz w:val="32"/>
          <w:szCs w:val="32"/>
          <w:lang w:bidi="th-TH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09F40765" w14:textId="1FCCA2BD" w:rsidR="00FE0B64" w:rsidRPr="00FE0B64" w:rsidRDefault="00FE0B64" w:rsidP="00FE0B64">
      <w:pPr>
        <w:pStyle w:val="a0"/>
        <w:rPr>
          <w:rFonts w:hint="cs"/>
          <w:sz w:val="36"/>
          <w:szCs w:val="36"/>
          <w:lang w:bidi="th-TH"/>
        </w:rPr>
      </w:pPr>
      <w:r w:rsidRPr="00FE0B64">
        <w:rPr>
          <w:rFonts w:hint="cs"/>
          <w:sz w:val="36"/>
          <w:szCs w:val="36"/>
          <w:cs/>
          <w:lang w:bidi="th-TH"/>
        </w:rPr>
        <w:t>ณัฐ</w:t>
      </w:r>
      <w:proofErr w:type="spellStart"/>
      <w:r w:rsidRPr="00FE0B64">
        <w:rPr>
          <w:rFonts w:hint="cs"/>
          <w:sz w:val="36"/>
          <w:szCs w:val="36"/>
          <w:cs/>
          <w:lang w:bidi="th-TH"/>
        </w:rPr>
        <w:t>ชญา</w:t>
      </w:r>
      <w:proofErr w:type="spellEnd"/>
      <w:r w:rsidRPr="00FE0B64">
        <w:rPr>
          <w:rFonts w:hint="cs"/>
          <w:sz w:val="36"/>
          <w:szCs w:val="36"/>
          <w:cs/>
          <w:lang w:bidi="th-TH"/>
        </w:rPr>
        <w:t xml:space="preserve"> ทีปกากร </w:t>
      </w:r>
      <w:r>
        <w:rPr>
          <w:rFonts w:hint="cs"/>
          <w:sz w:val="36"/>
          <w:szCs w:val="36"/>
          <w:cs/>
          <w:lang w:bidi="th-TH"/>
        </w:rPr>
        <w:t xml:space="preserve"> </w:t>
      </w:r>
      <w:r w:rsidRPr="00FE0B64">
        <w:rPr>
          <w:rFonts w:hint="cs"/>
          <w:sz w:val="36"/>
          <w:szCs w:val="36"/>
          <w:cs/>
          <w:lang w:bidi="th-TH"/>
        </w:rPr>
        <w:t>66160123</w:t>
      </w:r>
    </w:p>
    <w:p w14:paraId="12E1F6C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or: #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516F9301" w:rsidR="005454CF" w:rsidRPr="008F0187" w:rsidRDefault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</w:rPr>
              <w:t xml:space="preserve">box-shadow: 0 10px 15px </w:t>
            </w:r>
            <w:proofErr w:type="spellStart"/>
            <w:proofErr w:type="gramStart"/>
            <w:r w:rsidRPr="000737E5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0737E5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0737E5">
              <w:rPr>
                <w:rFonts w:ascii="Tahoma" w:hAnsi="Tahoma" w:cs="Tahoma"/>
                <w:sz w:val="20"/>
                <w:szCs w:val="20"/>
              </w:rPr>
              <w:t xml:space="preserve">0, 0, 0, 0.1), 0 4px 6px </w:t>
            </w:r>
            <w:proofErr w:type="spellStart"/>
            <w:r w:rsidRPr="000737E5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0737E5">
              <w:rPr>
                <w:rFonts w:ascii="Tahoma" w:hAnsi="Tahoma" w:cs="Tahoma"/>
                <w:sz w:val="20"/>
                <w:szCs w:val="20"/>
              </w:rPr>
              <w:t>(0, 0, 0, 0.05);</w:t>
            </w:r>
          </w:p>
        </w:tc>
        <w:tc>
          <w:tcPr>
            <w:tcW w:w="2816" w:type="dxa"/>
          </w:tcPr>
          <w:p w14:paraId="4F7C00D7" w14:textId="6104B45D" w:rsidR="005454CF" w:rsidRPr="008F0187" w:rsidRDefault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เงาให้กับ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7C1EFB8E" w:rsidR="005454CF" w:rsidRPr="008F0187" w:rsidRDefault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4F5C0D9C" w:rsidR="005454CF" w:rsidRPr="008F0187" w:rsidRDefault="000737E5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</w:t>
            </w:r>
            <w:r w:rsidRPr="000737E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ช้กำหนดตำแหน่งขององค์ประกอบให้ติดค้างที่จุดเดิม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หรือให้คง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48BD254C" w:rsidR="005454CF" w:rsidRPr="008F0187" w:rsidRDefault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15CB0B89" w:rsidR="005454CF" w:rsidRPr="008F0187" w:rsidRDefault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ความกว้างขององค์ประกอบให้เต็ม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475FC6EB" w:rsidR="005454CF" w:rsidRPr="008F0187" w:rsidRDefault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7311B418" w:rsidR="005454CF" w:rsidRPr="008F0187" w:rsidRDefault="000737E5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0737E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ตำแหน่งด้านบนขององค์ประกอบเป็น </w:t>
            </w:r>
            <w:r w:rsidRPr="000737E5">
              <w:rPr>
                <w:rFonts w:ascii="Tahoma" w:hAnsi="Tahoma" w:cs="Tahoma"/>
                <w:sz w:val="20"/>
                <w:szCs w:val="20"/>
              </w:rPr>
              <w:t>0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หรือด้านบนสุด</w:t>
            </w:r>
          </w:p>
        </w:tc>
      </w:tr>
    </w:tbl>
    <w:p w14:paraId="152EE04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7891F199" w14:textId="77777777" w:rsidR="000737E5" w:rsidRPr="000737E5" w:rsidRDefault="000737E5" w:rsidP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</w:rPr>
              <w:t xml:space="preserve">margin-left: </w:t>
            </w:r>
            <w:proofErr w:type="gramStart"/>
            <w:r w:rsidRPr="000737E5">
              <w:rPr>
                <w:rFonts w:ascii="Tahoma" w:hAnsi="Tahoma" w:cs="Tahoma"/>
                <w:sz w:val="20"/>
                <w:szCs w:val="20"/>
              </w:rPr>
              <w:t>auto;</w:t>
            </w:r>
            <w:proofErr w:type="gramEnd"/>
          </w:p>
          <w:p w14:paraId="062B63DD" w14:textId="11EE862D" w:rsidR="005454CF" w:rsidRPr="008F0187" w:rsidRDefault="000737E5" w:rsidP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49A2D87F" w14:textId="46528704" w:rsidR="005454CF" w:rsidRPr="008F0187" w:rsidRDefault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จัดตำแหน่งให้อยู่กึ่งกลาง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142A21D" w14:textId="77777777" w:rsidR="000737E5" w:rsidRDefault="000737E5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0737E5">
              <w:rPr>
                <w:rFonts w:ascii="Tahoma" w:hAnsi="Tahoma" w:cs="Tahoma"/>
                <w:sz w:val="20"/>
                <w:szCs w:val="20"/>
              </w:rPr>
              <w:t xml:space="preserve">padding-left: </w:t>
            </w:r>
            <w:proofErr w:type="gramStart"/>
            <w:r w:rsidRPr="000737E5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  <w:r w:rsidRPr="000737E5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448649FD" w14:textId="21D34674" w:rsidR="005454CF" w:rsidRPr="008F0187" w:rsidRDefault="000737E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816" w:type="dxa"/>
          </w:tcPr>
          <w:p w14:paraId="6ED15662" w14:textId="5FBF0B05" w:rsidR="005454CF" w:rsidRPr="008F0187" w:rsidRDefault="000737E5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0737E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ิ่มระยะห่างด้านซ้ายและขวา</w:t>
            </w:r>
            <w:r w:rsidR="00EE378B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หรือแนวนอน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3F4C046E" w14:textId="77777777" w:rsidR="00EE378B" w:rsidRDefault="00EE378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 xml:space="preserve">padding-top: </w:t>
            </w:r>
            <w:proofErr w:type="gramStart"/>
            <w:r w:rsidRPr="00EE378B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  <w:r w:rsidRPr="00EE378B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4F9AAC54" w14:textId="55B296B2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>padding-bottom: 1rem;</w:t>
            </w:r>
          </w:p>
        </w:tc>
        <w:tc>
          <w:tcPr>
            <w:tcW w:w="2816" w:type="dxa"/>
          </w:tcPr>
          <w:p w14:paraId="7BD1F079" w14:textId="04CB1BC9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ิ่มระยะห่างด้านบนและล่าง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หรือแนวตั้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1A008818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22DB49CF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การจัดเรียงองค์ประกอบแบบยืดหยุ่น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หรือกำหนดการแสดงผล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04E0D48C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458C1BBB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จัดองค์ประกอบให้มีช่องว่างระหว่างกัน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ห้กระจายตัวเต็มพื้นที่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0E89BC60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3C098654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จัดแนวองค์ประกอบในแนวตั้งให้อยู่กึ่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093B153E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>margin-right: 2rem;</w:t>
            </w:r>
          </w:p>
        </w:tc>
        <w:tc>
          <w:tcPr>
            <w:tcW w:w="2816" w:type="dxa"/>
          </w:tcPr>
          <w:p w14:paraId="32C927F5" w14:textId="607778E0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สร้างระยะห่างระหว่างองค์ประกอบ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Pr="00EE378B">
              <w:rPr>
                <w:rFonts w:ascii="Tahoma" w:hAnsi="Tahoma" w:cs="Tahoma"/>
                <w:sz w:val="20"/>
                <w:szCs w:val="20"/>
                <w:lang w:bidi="th-TH"/>
              </w:rPr>
              <w:t>(</w:t>
            </w: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ระยะห่างระหว่างลูกของ </w:t>
            </w:r>
            <w:r w:rsidRPr="00EE378B">
              <w:rPr>
                <w:rFonts w:ascii="Tahoma" w:hAnsi="Tahoma" w:cs="Tahoma"/>
                <w:sz w:val="20"/>
                <w:szCs w:val="20"/>
                <w:lang w:bidi="th-TH"/>
              </w:rPr>
              <w:t>Flex)</w:t>
            </w:r>
          </w:p>
        </w:tc>
      </w:tr>
    </w:tbl>
    <w:p w14:paraId="4ED986B7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4FB4B7F0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 xml:space="preserve">font-size: 1.5rem; </w:t>
            </w:r>
          </w:p>
        </w:tc>
        <w:tc>
          <w:tcPr>
            <w:tcW w:w="2750" w:type="dxa"/>
          </w:tcPr>
          <w:p w14:paraId="6A26C955" w14:textId="748766CC" w:rsidR="005454CF" w:rsidRPr="008F0187" w:rsidRDefault="00EE378B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ขนาดของข้อความ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ห้ใหญ่ขึ้นเป็นขนาด 2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xl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เท่ากับ 1.5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rem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หรือ 24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px</w:t>
            </w:r>
            <w:proofErr w:type="spellEnd"/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75802267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 xml:space="preserve">font-size: 1.25rem; </w:t>
            </w:r>
          </w:p>
        </w:tc>
        <w:tc>
          <w:tcPr>
            <w:tcW w:w="2750" w:type="dxa"/>
          </w:tcPr>
          <w:p w14:paraId="7C38FAF2" w14:textId="6E9C1936" w:rsidR="005454CF" w:rsidRPr="008F0187" w:rsidRDefault="00EE378B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ขนาดของข้อความ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ให้เป็น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xl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ท่ากับ 1.25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rem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หรือ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20px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3BE945F7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0D875D04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ความหนาของตัวอักษร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27A43E59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E378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E378B">
              <w:rPr>
                <w:rFonts w:ascii="Tahoma" w:hAnsi="Tahoma" w:cs="Tahoma"/>
                <w:sz w:val="20"/>
                <w:szCs w:val="20"/>
              </w:rPr>
              <w:t>4b5563;</w:t>
            </w:r>
          </w:p>
        </w:tc>
        <w:tc>
          <w:tcPr>
            <w:tcW w:w="2750" w:type="dxa"/>
          </w:tcPr>
          <w:p w14:paraId="080E83B9" w14:textId="7A6C57E4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สีข้อความ</w:t>
            </w:r>
            <w:r w:rsidR="007F0292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ทา ที่มีความเข้มขึ้น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0D5BA813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E378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E378B">
              <w:rPr>
                <w:rFonts w:ascii="Tahoma" w:hAnsi="Tahoma" w:cs="Tahoma"/>
                <w:sz w:val="20"/>
                <w:szCs w:val="20"/>
              </w:rPr>
              <w:t>2563eb;</w:t>
            </w:r>
          </w:p>
        </w:tc>
        <w:tc>
          <w:tcPr>
            <w:tcW w:w="2750" w:type="dxa"/>
          </w:tcPr>
          <w:p w14:paraId="2CC9C935" w14:textId="06911F51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สีข้อความ</w:t>
            </w:r>
            <w:r w:rsidR="007F0292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น้ำเงิน </w:t>
            </w:r>
            <w:r w:rsidR="007F0292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มีความเข้ม</w:t>
            </w:r>
            <w:r w:rsidR="007F0292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ขึ้น</w:t>
            </w:r>
          </w:p>
        </w:tc>
      </w:tr>
    </w:tbl>
    <w:p w14:paraId="221E1FB2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42FF7FAA" w:rsidR="005454CF" w:rsidRPr="008F0187" w:rsidRDefault="00EE378B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EE378B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EE378B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EE378B">
              <w:rPr>
                <w:rFonts w:ascii="Tahoma" w:hAnsi="Tahoma" w:cs="Tahoma"/>
                <w:sz w:val="18"/>
                <w:szCs w:val="20"/>
              </w:rPr>
              <w:t>to rig</w:t>
            </w:r>
            <w:r w:rsidR="007F0292">
              <w:rPr>
                <w:rFonts w:ascii="Tahoma" w:hAnsi="Tahoma" w:cs="Tahoma"/>
                <w:sz w:val="18"/>
                <w:szCs w:val="20"/>
              </w:rPr>
              <w:t>ht, color1, color2</w:t>
            </w:r>
            <w:r w:rsidRPr="00EE378B">
              <w:rPr>
                <w:rFonts w:ascii="Tahoma" w:hAnsi="Tahoma" w:cs="Tahoma"/>
                <w:sz w:val="18"/>
                <w:szCs w:val="20"/>
              </w:rPr>
              <w:t>);</w:t>
            </w:r>
          </w:p>
        </w:tc>
        <w:tc>
          <w:tcPr>
            <w:tcW w:w="2750" w:type="dxa"/>
          </w:tcPr>
          <w:p w14:paraId="27078725" w14:textId="2974CA01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สร้างพื้นหลังแบบไล่สีแนวนอน</w:t>
            </w:r>
            <w:r w:rsidR="007F0292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372A2E7D" w:rsidR="005454CF" w:rsidRPr="008F0187" w:rsidRDefault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18"/>
                <w:szCs w:val="20"/>
              </w:rPr>
              <w:t>background-image: linear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-</w:t>
            </w: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gradient(</w:t>
            </w:r>
            <w:proofErr w:type="gramEnd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to </w:t>
            </w: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right, </w:t>
            </w:r>
            <w:r w:rsidR="00EE378B" w:rsidRPr="00EE378B">
              <w:rPr>
                <w:rFonts w:ascii="Tahoma" w:hAnsi="Tahoma" w:cs="Tahoma"/>
                <w:sz w:val="20"/>
                <w:szCs w:val="20"/>
              </w:rPr>
              <w:t>#</w:t>
            </w:r>
            <w:proofErr w:type="gramEnd"/>
            <w:r w:rsidR="00EE378B" w:rsidRPr="00EE378B">
              <w:rPr>
                <w:rFonts w:ascii="Tahoma" w:hAnsi="Tahoma" w:cs="Tahoma"/>
                <w:sz w:val="20"/>
                <w:szCs w:val="20"/>
              </w:rPr>
              <w:t>3b82f6</w:t>
            </w:r>
            <w:r>
              <w:rPr>
                <w:rFonts w:ascii="Tahoma" w:hAnsi="Tahoma" w:cs="Tahoma"/>
                <w:sz w:val="20"/>
                <w:szCs w:val="20"/>
              </w:rPr>
              <w:t>)</w:t>
            </w:r>
            <w:r w:rsidR="00EE378B" w:rsidRPr="00EE378B">
              <w:rPr>
                <w:rFonts w:ascii="Tahoma" w:hAnsi="Tahoma" w:cs="Tahoma"/>
                <w:sz w:val="20"/>
                <w:szCs w:val="20"/>
              </w:rPr>
              <w:t>;</w:t>
            </w:r>
          </w:p>
        </w:tc>
        <w:tc>
          <w:tcPr>
            <w:tcW w:w="2750" w:type="dxa"/>
          </w:tcPr>
          <w:p w14:paraId="6AE006DE" w14:textId="6B708741" w:rsidR="005454CF" w:rsidRPr="008F0187" w:rsidRDefault="00EE378B" w:rsidP="00EE378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จุดเริ่มต้นของสีใน </w:t>
            </w:r>
            <w:r w:rsidRPr="00EE378B">
              <w:rPr>
                <w:rFonts w:ascii="Tahoma" w:hAnsi="Tahoma" w:cs="Tahoma"/>
                <w:sz w:val="20"/>
                <w:szCs w:val="20"/>
              </w:rPr>
              <w:t>Gradient</w:t>
            </w:r>
            <w:r w:rsidR="0097118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ทำการไล่สีเริ่มจากสีน้ำเงิน ระดับ 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2BF9498D" w:rsidR="005454CF" w:rsidRPr="008F0187" w:rsidRDefault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18"/>
                <w:szCs w:val="20"/>
              </w:rPr>
              <w:t>background-image: linear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-</w:t>
            </w: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gradient(</w:t>
            </w:r>
            <w:proofErr w:type="gramEnd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to </w:t>
            </w: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right, </w:t>
            </w:r>
            <w:r w:rsidRPr="00EE378B">
              <w:rPr>
                <w:rFonts w:ascii="Tahoma" w:hAnsi="Tahoma" w:cs="Tahoma"/>
                <w:sz w:val="20"/>
                <w:szCs w:val="20"/>
              </w:rPr>
              <w:t>#</w:t>
            </w:r>
            <w:proofErr w:type="gramEnd"/>
            <w:r w:rsidRPr="00EE378B">
              <w:rPr>
                <w:rFonts w:ascii="Tahoma" w:hAnsi="Tahoma" w:cs="Tahoma"/>
                <w:sz w:val="20"/>
                <w:szCs w:val="20"/>
              </w:rPr>
              <w:t>3b82f6</w:t>
            </w:r>
            <w:r>
              <w:rPr>
                <w:rFonts w:ascii="Tahoma" w:hAnsi="Tahoma" w:cs="Tahoma"/>
                <w:sz w:val="20"/>
                <w:szCs w:val="20"/>
              </w:rPr>
              <w:t>,</w:t>
            </w:r>
            <w:r w:rsidRPr="007F0292">
              <w:t xml:space="preserve"> </w:t>
            </w:r>
            <w:r w:rsidRPr="007F0292">
              <w:rPr>
                <w:rFonts w:ascii="Tahoma" w:hAnsi="Tahoma" w:cs="Tahoma"/>
                <w:sz w:val="20"/>
                <w:szCs w:val="20"/>
              </w:rPr>
              <w:t>#1d4ed8;</w:t>
            </w:r>
            <w:r>
              <w:rPr>
                <w:rFonts w:ascii="Tahoma" w:hAnsi="Tahoma" w:cs="Tahoma"/>
                <w:sz w:val="20"/>
                <w:szCs w:val="20"/>
              </w:rPr>
              <w:t>)</w:t>
            </w:r>
            <w:r w:rsidRPr="00EE378B">
              <w:rPr>
                <w:rFonts w:ascii="Tahoma" w:hAnsi="Tahoma" w:cs="Tahoma"/>
                <w:sz w:val="20"/>
                <w:szCs w:val="20"/>
              </w:rPr>
              <w:t>;</w:t>
            </w:r>
          </w:p>
        </w:tc>
        <w:tc>
          <w:tcPr>
            <w:tcW w:w="2750" w:type="dxa"/>
          </w:tcPr>
          <w:p w14:paraId="76FE40D7" w14:textId="073F14DB" w:rsidR="005454CF" w:rsidRPr="008F0187" w:rsidRDefault="00EE378B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จุดสิ้นสุดของสีใน </w:t>
            </w:r>
            <w:r w:rsidRPr="00EE378B">
              <w:rPr>
                <w:rFonts w:ascii="Tahoma" w:hAnsi="Tahoma" w:cs="Tahoma"/>
                <w:sz w:val="20"/>
                <w:szCs w:val="20"/>
              </w:rPr>
              <w:t>Gradient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เป็นสีน้ำเงินระดับ 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43648EA3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E378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E378B">
              <w:rPr>
                <w:rFonts w:ascii="Tahoma" w:hAnsi="Tahoma" w:cs="Tahoma"/>
                <w:sz w:val="20"/>
                <w:szCs w:val="20"/>
              </w:rPr>
              <w:t>ffffff;</w:t>
            </w:r>
          </w:p>
        </w:tc>
        <w:tc>
          <w:tcPr>
            <w:tcW w:w="2750" w:type="dxa"/>
          </w:tcPr>
          <w:p w14:paraId="4D0D560C" w14:textId="28B3AF4F" w:rsidR="005454CF" w:rsidRPr="008F0187" w:rsidRDefault="00EE378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E378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สีข้อความ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5EC25F63" w14:textId="77777777" w:rsidR="007F0292" w:rsidRDefault="007F029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F0292">
              <w:rPr>
                <w:rFonts w:ascii="Tahoma" w:hAnsi="Tahoma" w:cs="Tahoma"/>
                <w:sz w:val="20"/>
                <w:szCs w:val="20"/>
              </w:rPr>
              <w:t xml:space="preserve">padding-top: </w:t>
            </w:r>
            <w:proofErr w:type="gramStart"/>
            <w:r w:rsidRPr="007F0292">
              <w:rPr>
                <w:rFonts w:ascii="Tahoma" w:hAnsi="Tahoma" w:cs="Tahoma"/>
                <w:sz w:val="20"/>
                <w:szCs w:val="20"/>
              </w:rPr>
              <w:t>5rem;</w:t>
            </w:r>
            <w:proofErr w:type="gramEnd"/>
            <w:r w:rsidRPr="007F0292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2ACDB28E" w14:textId="7327F3D6" w:rsidR="005454CF" w:rsidRPr="008F0187" w:rsidRDefault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F0292">
              <w:rPr>
                <w:rFonts w:ascii="Tahoma" w:hAnsi="Tahoma" w:cs="Tahoma"/>
                <w:sz w:val="20"/>
                <w:szCs w:val="20"/>
              </w:rPr>
              <w:t>padding-bottom: 5rem;</w:t>
            </w:r>
          </w:p>
        </w:tc>
        <w:tc>
          <w:tcPr>
            <w:tcW w:w="2750" w:type="dxa"/>
          </w:tcPr>
          <w:p w14:paraId="3047C894" w14:textId="33DDF709" w:rsidR="005454CF" w:rsidRPr="008F0187" w:rsidRDefault="007F0292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</w:rPr>
            </w:pP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ิ่มระยะห่างด้านบนและล่าง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20 เท่ากับ 5</w:t>
            </w:r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 xml:space="preserve">rem 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หรือ 80</w:t>
            </w:r>
            <w:proofErr w:type="spellStart"/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>px</w:t>
            </w:r>
            <w:proofErr w:type="spellEnd"/>
          </w:p>
        </w:tc>
      </w:tr>
    </w:tbl>
    <w:p w14:paraId="4842069C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7F02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863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7F0292">
        <w:tc>
          <w:tcPr>
            <w:tcW w:w="2737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863" w:type="dxa"/>
          </w:tcPr>
          <w:p w14:paraId="2CF36F9B" w14:textId="0CBB1E7C" w:rsidR="005454CF" w:rsidRPr="008F0187" w:rsidRDefault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F0292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750" w:type="dxa"/>
          </w:tcPr>
          <w:p w14:paraId="120D50AC" w14:textId="7E28ACD6" w:rsidR="005454CF" w:rsidRPr="008F0187" w:rsidRDefault="007F0292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การจัดองค์ประกอบแบบ </w:t>
            </w:r>
            <w:r w:rsidRPr="007F0292">
              <w:rPr>
                <w:rFonts w:ascii="Tahoma" w:hAnsi="Tahoma" w:cs="Tahoma"/>
                <w:sz w:val="20"/>
                <w:szCs w:val="20"/>
              </w:rPr>
              <w:t>Grid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รูปแบบตาราง เป็นแถวและคอลัมน์</w:t>
            </w:r>
          </w:p>
        </w:tc>
      </w:tr>
      <w:tr w:rsidR="007F0292" w:rsidRPr="008F0187" w14:paraId="5581F340" w14:textId="77777777" w:rsidTr="007F0292">
        <w:tc>
          <w:tcPr>
            <w:tcW w:w="2737" w:type="dxa"/>
          </w:tcPr>
          <w:p w14:paraId="60578082" w14:textId="77777777" w:rsidR="007F0292" w:rsidRPr="008F0187" w:rsidRDefault="007F0292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s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1</w:t>
            </w:r>
          </w:p>
        </w:tc>
        <w:tc>
          <w:tcPr>
            <w:tcW w:w="3863" w:type="dxa"/>
          </w:tcPr>
          <w:p w14:paraId="17E9F284" w14:textId="3D1863C0" w:rsidR="007F0292" w:rsidRPr="008F0187" w:rsidRDefault="007F0292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F0292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7F0292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7F0292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750" w:type="dxa"/>
          </w:tcPr>
          <w:p w14:paraId="05096C07" w14:textId="02BBB3E7" w:rsidR="007F0292" w:rsidRPr="008F0187" w:rsidRDefault="007F0292" w:rsidP="007F0292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จำนวนคอลัมน์ใน </w:t>
            </w:r>
            <w:r w:rsidRPr="007F0292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 </w:t>
            </w:r>
            <w:r w:rsidRPr="007F0292">
              <w:rPr>
                <w:rFonts w:ascii="Tahoma" w:hAnsi="Tahoma" w:cs="Tahoma"/>
                <w:sz w:val="20"/>
                <w:szCs w:val="20"/>
              </w:rPr>
              <w:t>1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คอลัมน์ ทำให้องค์ประกอบอยู่ในคอลัมน์เดียว</w:t>
            </w:r>
          </w:p>
        </w:tc>
      </w:tr>
      <w:tr w:rsidR="007F0292" w:rsidRPr="008F0187" w14:paraId="2F76A39C" w14:textId="77777777" w:rsidTr="007F0292">
        <w:tc>
          <w:tcPr>
            <w:tcW w:w="2737" w:type="dxa"/>
          </w:tcPr>
          <w:p w14:paraId="755DCC9E" w14:textId="77777777" w:rsidR="007F0292" w:rsidRPr="008F0187" w:rsidRDefault="007F0292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863" w:type="dxa"/>
          </w:tcPr>
          <w:p w14:paraId="37BD4CDA" w14:textId="77777777" w:rsidR="007F0292" w:rsidRDefault="0097118F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@media</w:t>
            </w:r>
            <w:proofErr w:type="gramEnd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(min-width: 768px) </w:t>
            </w: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{ </w:t>
            </w:r>
            <w:r w:rsidR="007F0292" w:rsidRPr="007F0292">
              <w:rPr>
                <w:rFonts w:ascii="Tahoma" w:hAnsi="Tahoma" w:cs="Tahoma"/>
                <w:sz w:val="20"/>
                <w:szCs w:val="20"/>
              </w:rPr>
              <w:t>grid</w:t>
            </w:r>
            <w:proofErr w:type="gramEnd"/>
            <w:r w:rsidR="007F0292" w:rsidRPr="007F0292">
              <w:rPr>
                <w:rFonts w:ascii="Tahoma" w:hAnsi="Tahoma" w:cs="Tahoma"/>
                <w:sz w:val="20"/>
                <w:szCs w:val="20"/>
              </w:rPr>
              <w:t>-template-columns: repeat(3, 1fr);</w:t>
            </w:r>
          </w:p>
          <w:p w14:paraId="2A7FB898" w14:textId="743A0682" w:rsidR="0097118F" w:rsidRPr="008F0187" w:rsidRDefault="0097118F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750" w:type="dxa"/>
          </w:tcPr>
          <w:p w14:paraId="00D967FA" w14:textId="0A2064EA" w:rsidR="007F0292" w:rsidRPr="008F0187" w:rsidRDefault="007F0292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จำนวนคอลัมน์ใน </w:t>
            </w:r>
            <w:r w:rsidRPr="007F0292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 </w:t>
            </w:r>
            <w:r w:rsidRPr="007F0292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คอลัมน์ </w:t>
            </w: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จอใหญ่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หรือตั้งแต่ 768</w:t>
            </w:r>
            <w:proofErr w:type="spellStart"/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>px</w:t>
            </w:r>
            <w:proofErr w:type="spellEnd"/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ขึ้นไป </w:t>
            </w:r>
            <w:r w:rsidRPr="007F0292">
              <w:rPr>
                <w:rFonts w:ascii="Tahoma" w:hAnsi="Tahoma" w:cs="Tahoma"/>
                <w:sz w:val="20"/>
                <w:szCs w:val="20"/>
                <w:lang w:bidi="th-TH"/>
              </w:rPr>
              <w:t>(</w:t>
            </w: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นขนาดจอ </w:t>
            </w:r>
            <w:r w:rsidRPr="007F0292">
              <w:rPr>
                <w:rFonts w:ascii="Tahoma" w:hAnsi="Tahoma" w:cs="Tahoma"/>
                <w:sz w:val="20"/>
                <w:szCs w:val="20"/>
                <w:lang w:bidi="th-TH"/>
              </w:rPr>
              <w:t>Medium)</w:t>
            </w:r>
          </w:p>
        </w:tc>
      </w:tr>
      <w:tr w:rsidR="007F0292" w:rsidRPr="008F0187" w14:paraId="16F06361" w14:textId="77777777" w:rsidTr="007F0292">
        <w:tc>
          <w:tcPr>
            <w:tcW w:w="2737" w:type="dxa"/>
          </w:tcPr>
          <w:p w14:paraId="756F5D94" w14:textId="77777777" w:rsidR="007F0292" w:rsidRPr="008F0187" w:rsidRDefault="007F0292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863" w:type="dxa"/>
          </w:tcPr>
          <w:p w14:paraId="4C65EE2A" w14:textId="427A22C0" w:rsidR="007F0292" w:rsidRPr="008F0187" w:rsidRDefault="007F0292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F0292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750" w:type="dxa"/>
          </w:tcPr>
          <w:p w14:paraId="7D6E98FF" w14:textId="266F2E15" w:rsidR="007F0292" w:rsidRPr="008F0187" w:rsidRDefault="007F0292" w:rsidP="007F0292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ระยะห่างระหว่างช่องใน </w:t>
            </w:r>
            <w:r w:rsidRPr="007F0292">
              <w:rPr>
                <w:rFonts w:ascii="Tahoma" w:hAnsi="Tahoma" w:cs="Tahoma"/>
                <w:sz w:val="20"/>
                <w:szCs w:val="20"/>
              </w:rPr>
              <w:t>Grid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โดย 2</w:t>
            </w:r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>rem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คือ </w:t>
            </w:r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>32px</w:t>
            </w:r>
          </w:p>
        </w:tc>
      </w:tr>
      <w:tr w:rsidR="007F0292" w:rsidRPr="008F0187" w14:paraId="160F362D" w14:textId="77777777" w:rsidTr="007F0292">
        <w:tc>
          <w:tcPr>
            <w:tcW w:w="2737" w:type="dxa"/>
          </w:tcPr>
          <w:p w14:paraId="1F2133B7" w14:textId="77777777" w:rsidR="007F0292" w:rsidRPr="008F0187" w:rsidRDefault="007F0292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863" w:type="dxa"/>
          </w:tcPr>
          <w:p w14:paraId="57C9C527" w14:textId="33CE7B14" w:rsidR="007F0292" w:rsidRPr="008F0187" w:rsidRDefault="007F0292" w:rsidP="007F029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F0292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750" w:type="dxa"/>
          </w:tcPr>
          <w:p w14:paraId="729D428E" w14:textId="621E2D06" w:rsidR="007F0292" w:rsidRPr="008F0187" w:rsidRDefault="007F0292" w:rsidP="007F0292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7F029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กำหนดมุมขององค์ประกอบให้โค้งมน</w:t>
            </w:r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หรือขอบบน โดย 0.5</w:t>
            </w:r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 xml:space="preserve">rem </w:t>
            </w:r>
            <w:r w:rsidR="0097118F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หรือ 8</w:t>
            </w:r>
            <w:proofErr w:type="spellStart"/>
            <w:r w:rsidR="0097118F">
              <w:rPr>
                <w:rFonts w:ascii="Tahoma" w:hAnsi="Tahoma" w:cs="Tahoma"/>
                <w:sz w:val="20"/>
                <w:szCs w:val="20"/>
                <w:lang w:bidi="th-TH"/>
              </w:rPr>
              <w:t>px</w:t>
            </w:r>
            <w:proofErr w:type="spellEnd"/>
          </w:p>
        </w:tc>
      </w:tr>
    </w:tbl>
    <w:p w14:paraId="609E2819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49736E47" w14:textId="77777777" w:rsidR="008E1F36" w:rsidRDefault="008E1F3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@media (min-width: 768px) { </w:t>
            </w:r>
          </w:p>
          <w:p w14:paraId="642A09FF" w14:textId="77777777" w:rsidR="005454CF" w:rsidRDefault="009711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7118F">
              <w:rPr>
                <w:rFonts w:ascii="Tahoma" w:hAnsi="Tahoma" w:cs="Tahoma"/>
                <w:sz w:val="20"/>
                <w:szCs w:val="20"/>
              </w:rPr>
              <w:t xml:space="preserve">display: </w:t>
            </w:r>
            <w:proofErr w:type="gramStart"/>
            <w:r w:rsidRPr="0097118F">
              <w:rPr>
                <w:rFonts w:ascii="Tahoma" w:hAnsi="Tahoma" w:cs="Tahoma"/>
                <w:sz w:val="20"/>
                <w:szCs w:val="20"/>
              </w:rPr>
              <w:t>flex;</w:t>
            </w:r>
            <w:proofErr w:type="gramEnd"/>
          </w:p>
          <w:p w14:paraId="2B0035E6" w14:textId="3BCE7000" w:rsidR="008E1F36" w:rsidRPr="008F0187" w:rsidRDefault="008E1F3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422071CD" w14:textId="47F7CBAE" w:rsidR="005454CF" w:rsidRPr="008F0187" w:rsidRDefault="009711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กำหนดการแสดงผลแบบ </w:t>
            </w:r>
            <w:r w:rsidRPr="0097118F">
              <w:rPr>
                <w:rFonts w:ascii="Tahoma" w:hAnsi="Tahoma" w:cs="Tahoma"/>
                <w:sz w:val="20"/>
                <w:szCs w:val="20"/>
              </w:rPr>
              <w:t xml:space="preserve">Flex </w:t>
            </w: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จอใหญ่</w:t>
            </w:r>
            <w:r w:rsidR="008E1F36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ขึ้นไป</w:t>
            </w:r>
            <w:r w:rsidR="008E1F36"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="008E1F36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จะทำให้จัดเรียกภายในคอนเทนเนอร์ในรูปแบบ </w:t>
            </w:r>
            <w:r w:rsidR="008E1F36">
              <w:rPr>
                <w:rFonts w:ascii="Tahoma" w:hAnsi="Tahoma" w:cs="Tahoma"/>
                <w:sz w:val="20"/>
                <w:szCs w:val="20"/>
                <w:lang w:bidi="th-TH"/>
              </w:rPr>
              <w:t>flex layout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Pr="0097118F">
              <w:rPr>
                <w:rFonts w:ascii="Tahoma" w:hAnsi="Tahoma" w:cs="Tahoma"/>
                <w:sz w:val="20"/>
                <w:szCs w:val="20"/>
                <w:lang w:bidi="th-TH"/>
              </w:rPr>
              <w:t>(</w:t>
            </w: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นขนาดจอ </w:t>
            </w:r>
            <w:r w:rsidRPr="0097118F">
              <w:rPr>
                <w:rFonts w:ascii="Tahoma" w:hAnsi="Tahoma" w:cs="Tahoma"/>
                <w:sz w:val="20"/>
                <w:szCs w:val="20"/>
                <w:lang w:bidi="th-TH"/>
              </w:rPr>
              <w:t>Medium)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3D15452C" w:rsidR="005454CF" w:rsidRPr="008F0187" w:rsidRDefault="009711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7118F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2DBF0B26" w:rsidR="005454CF" w:rsidRPr="008F0187" w:rsidRDefault="0097118F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</w:rPr>
            </w:pP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ซ่อนองค์ประกอบ</w:t>
            </w:r>
            <w:r w:rsidR="008E1F36"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="008E1F36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ทำให้ไม่แสดงผลในหน้าเว็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102C9E6E" w14:textId="4FC736B4" w:rsidR="008E1F36" w:rsidRDefault="008E1F36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@media (min-width: 768px) { </w:t>
            </w:r>
          </w:p>
          <w:p w14:paraId="34EB13D3" w14:textId="2D73F653" w:rsidR="005454CF" w:rsidRPr="008F0187" w:rsidRDefault="0097118F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97118F">
              <w:rPr>
                <w:rFonts w:ascii="Tahoma" w:hAnsi="Tahoma" w:cs="Tahoma"/>
                <w:sz w:val="20"/>
                <w:szCs w:val="20"/>
              </w:rPr>
              <w:t>display: block;</w:t>
            </w:r>
            <w:r w:rsidR="008E1F36">
              <w:rPr>
                <w:rFonts w:ascii="Tahoma" w:hAnsi="Tahoma" w:cs="Tahoma"/>
                <w:sz w:val="20"/>
                <w:szCs w:val="20"/>
                <w:cs/>
                <w:lang w:bidi="th-TH"/>
              </w:rPr>
              <w:br/>
            </w:r>
            <w:r w:rsidR="008E1F36">
              <w:rPr>
                <w:rFonts w:ascii="Tahoma" w:hAnsi="Tahoma" w:cs="Tahoma"/>
                <w:sz w:val="20"/>
                <w:szCs w:val="20"/>
                <w:lang w:bidi="th-TH"/>
              </w:rPr>
              <w:t>}</w:t>
            </w:r>
          </w:p>
        </w:tc>
        <w:tc>
          <w:tcPr>
            <w:tcW w:w="2816" w:type="dxa"/>
          </w:tcPr>
          <w:p w14:paraId="74DA41FD" w14:textId="4128642B" w:rsidR="0097118F" w:rsidRPr="0097118F" w:rsidRDefault="0097118F" w:rsidP="009711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แสดงผลแบบ </w:t>
            </w:r>
            <w:r w:rsidRPr="0097118F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จอใหญ่</w:t>
            </w:r>
            <w:r w:rsidR="008E1F36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ขึ้นไป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="008E1F36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ทำให้องค์ประกอบแสดงผลแบบเต็มความกว้างและขึ้นบรรทัดใหม่ </w:t>
            </w:r>
            <w:r w:rsidRPr="0097118F">
              <w:rPr>
                <w:rFonts w:ascii="Tahoma" w:hAnsi="Tahoma" w:cs="Tahoma"/>
                <w:sz w:val="20"/>
                <w:szCs w:val="20"/>
                <w:lang w:bidi="th-TH"/>
              </w:rPr>
              <w:t>(</w:t>
            </w: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นขนาดจอ </w:t>
            </w:r>
            <w:r w:rsidRPr="0097118F">
              <w:rPr>
                <w:rFonts w:ascii="Tahoma" w:hAnsi="Tahoma" w:cs="Tahoma"/>
                <w:sz w:val="20"/>
                <w:szCs w:val="20"/>
                <w:lang w:bidi="th-TH"/>
              </w:rPr>
              <w:t>Medium)</w:t>
            </w:r>
          </w:p>
          <w:p w14:paraId="39646377" w14:textId="4CC2D58E" w:rsidR="005454CF" w:rsidRPr="008F0187" w:rsidRDefault="0097118F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</w:p>
        </w:tc>
      </w:tr>
    </w:tbl>
    <w:p w14:paraId="09B97903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0F31643C" w14:textId="6363E7EB" w:rsidR="008E1F36" w:rsidRDefault="008E1F3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</w:rPr>
              <w:t>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lement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>:hov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{</w:t>
            </w:r>
          </w:p>
          <w:p w14:paraId="4AB71207" w14:textId="03953C27" w:rsidR="005454CF" w:rsidRDefault="0097118F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97118F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97118F">
              <w:rPr>
                <w:rFonts w:ascii="Tahoma" w:hAnsi="Tahoma" w:cs="Tahoma"/>
                <w:sz w:val="20"/>
                <w:szCs w:val="20"/>
              </w:rPr>
              <w:t>color: #eff6ff;</w:t>
            </w:r>
            <w:proofErr w:type="gramEnd"/>
          </w:p>
          <w:p w14:paraId="36C6B5F4" w14:textId="5834FB30" w:rsidR="008E1F36" w:rsidRPr="008F0187" w:rsidRDefault="008E1F3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  <w:lang w:bidi="th-TH"/>
              </w:rPr>
              <w:t>}</w:t>
            </w:r>
          </w:p>
        </w:tc>
        <w:tc>
          <w:tcPr>
            <w:tcW w:w="2816" w:type="dxa"/>
          </w:tcPr>
          <w:p w14:paraId="003F1A66" w14:textId="13FF91C4" w:rsidR="005454CF" w:rsidRPr="008F0187" w:rsidRDefault="0097118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ปลี่ยนสีพื้นหลัง</w:t>
            </w:r>
            <w:r w:rsidR="008E1F36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สีฟ้าอ่อน </w:t>
            </w: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มีการ</w:t>
            </w:r>
            <w:r w:rsidR="008E1F36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นำเมาส์ไปวาง</w:t>
            </w: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  <w:r w:rsidRPr="0097118F">
              <w:rPr>
                <w:rFonts w:ascii="Tahoma" w:hAnsi="Tahoma" w:cs="Tahoma"/>
                <w:sz w:val="20"/>
                <w:szCs w:val="20"/>
              </w:rPr>
              <w:t>Hover</w:t>
            </w:r>
            <w:r w:rsidR="008E1F36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บนองค์ประกอบนั้น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6104A0F3" w14:textId="42AE261F" w:rsidR="008E1F36" w:rsidRDefault="008E1F3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</w:rPr>
              <w:t>.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lement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>:hov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{</w:t>
            </w:r>
          </w:p>
          <w:p w14:paraId="51A7DDC1" w14:textId="77777777" w:rsidR="005454CF" w:rsidRDefault="009711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97118F">
              <w:rPr>
                <w:rFonts w:ascii="Tahoma" w:hAnsi="Tahoma" w:cs="Tahoma"/>
                <w:sz w:val="20"/>
                <w:szCs w:val="20"/>
              </w:rPr>
              <w:t>color: #2563eb;</w:t>
            </w:r>
            <w:proofErr w:type="gramEnd"/>
          </w:p>
          <w:p w14:paraId="5BCACD23" w14:textId="2FF304C3" w:rsidR="008E1F36" w:rsidRPr="008F0187" w:rsidRDefault="008E1F3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E2CAA35" w14:textId="1B07BA0A" w:rsidR="005454CF" w:rsidRPr="008F0187" w:rsidRDefault="0097118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ปลี่ยนสีข้อความ</w:t>
            </w:r>
            <w:r w:rsidR="00FE0B64"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 w:rsidR="00FE0B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สีฟ้าเข้ม </w:t>
            </w: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มีการ</w:t>
            </w:r>
            <w:r w:rsidR="00FE0B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นำเมาส์ไปวาง</w:t>
            </w: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  <w:r w:rsidRPr="0097118F">
              <w:rPr>
                <w:rFonts w:ascii="Tahoma" w:hAnsi="Tahoma" w:cs="Tahoma"/>
                <w:sz w:val="20"/>
                <w:szCs w:val="20"/>
              </w:rPr>
              <w:t>Hover</w:t>
            </w:r>
            <w:r w:rsidR="00FE0B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บนองค์ประกอบนั้น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08132A5E" w:rsidR="005454CF" w:rsidRPr="008F0187" w:rsidRDefault="0097118F" w:rsidP="0097118F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97118F">
              <w:rPr>
                <w:rFonts w:ascii="Tahoma" w:hAnsi="Tahoma" w:cs="Tahoma"/>
                <w:sz w:val="20"/>
                <w:szCs w:val="20"/>
              </w:rPr>
              <w:t>transition-property: color, background-color, border-color;</w:t>
            </w:r>
          </w:p>
        </w:tc>
        <w:tc>
          <w:tcPr>
            <w:tcW w:w="2816" w:type="dxa"/>
          </w:tcPr>
          <w:p w14:paraId="6EBC0E19" w14:textId="619D819D" w:rsidR="005454CF" w:rsidRPr="008F0187" w:rsidRDefault="009711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ช้เพิ่มเอฟเฟก</w:t>
            </w:r>
            <w:proofErr w:type="spellStart"/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์</w:t>
            </w:r>
            <w:proofErr w:type="spellEnd"/>
            <w:r w:rsidRPr="009711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ารเปลี่ยนสีแบบนุ่มนวล</w:t>
            </w:r>
            <w:r w:rsidR="00FE0B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ห้กับองค์ประกอบเมื่อมีการโต้ตอบ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FC63224"/>
    <w:multiLevelType w:val="multilevel"/>
    <w:tmpl w:val="74EAA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4524657">
    <w:abstractNumId w:val="0"/>
  </w:num>
  <w:num w:numId="2" w16cid:durableId="1272854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737E5"/>
    <w:rsid w:val="001438B0"/>
    <w:rsid w:val="0034440F"/>
    <w:rsid w:val="005454CF"/>
    <w:rsid w:val="007F0292"/>
    <w:rsid w:val="0087202F"/>
    <w:rsid w:val="008E1F36"/>
    <w:rsid w:val="008F0187"/>
    <w:rsid w:val="0097118F"/>
    <w:rsid w:val="00C672C1"/>
    <w:rsid w:val="00D1407A"/>
    <w:rsid w:val="00D27EA2"/>
    <w:rsid w:val="00EE378B"/>
    <w:rsid w:val="00EE6A08"/>
    <w:rsid w:val="00FE0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26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587</Words>
  <Characters>3350</Characters>
  <Application>Microsoft Office Word</Application>
  <DocSecurity>0</DocSecurity>
  <Lines>27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Nutchaya Theepakakorn</cp:lastModifiedBy>
  <cp:revision>5</cp:revision>
  <dcterms:created xsi:type="dcterms:W3CDTF">2024-12-24T06:49:00Z</dcterms:created>
  <dcterms:modified xsi:type="dcterms:W3CDTF">2024-12-25T15:10:00Z</dcterms:modified>
</cp:coreProperties>
</file>